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B46A7" w14:textId="77777777" w:rsidR="004467B2" w:rsidRPr="005E343B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5E343B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D8D700D" wp14:editId="26106868">
                <wp:simplePos x="0" y="0"/>
                <wp:positionH relativeFrom="page">
                  <wp:posOffset>5900057</wp:posOffset>
                </wp:positionH>
                <wp:positionV relativeFrom="paragraph">
                  <wp:posOffset>-204924</wp:posOffset>
                </wp:positionV>
                <wp:extent cx="1623514" cy="11153869"/>
                <wp:effectExtent l="19050" t="19050" r="34290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514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1EBD598F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6121845D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5DDFBB9A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6B2CD849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32726474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69847A66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1A58871B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5143C770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3046E91B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B698D59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B604F53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08CFDB47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8D700D" id="Скругленный прямоугольник 6" o:spid="_x0000_s1026" style="position:absolute;left:0;text-align:left;margin-left:464.55pt;margin-top:-16.15pt;width:127.85pt;height:878.2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" fillcolor="#c6dac8 [1300]" strokecolor="#f2f2f2 [3041]" strokeweight="3pt">
                <v:shadow on="t" color="#3c7382 [1606]" opacity=".5" offset="1pt"/>
                <v:textbox>
                  <w:txbxContent>
                    <w:p w14:paraId="1EBD598F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6121845D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5DDFBB9A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6B2CD849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32726474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69847A66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1A58871B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5143C770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3046E91B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2B698D59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0B604F53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08CFDB47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</w:p>
    <w:p w14:paraId="08D27AB8" w14:textId="1C0403A8" w:rsidR="002B7F86" w:rsidRPr="005E343B" w:rsidRDefault="001C55D4" w:rsidP="004467B2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Freelance Photographer</w:t>
      </w:r>
    </w:p>
    <w:p w14:paraId="0DBA96AD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4A33164E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24EB95AA" w14:textId="77777777" w:rsidR="002B7F86" w:rsidRPr="001C55D4" w:rsidRDefault="002B7F86" w:rsidP="001C55D4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C55D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7CD960BD" w14:textId="77777777" w:rsidR="002B7F86" w:rsidRPr="001C55D4" w:rsidRDefault="002B7F86" w:rsidP="001C55D4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C55D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1C55D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1C55D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1C55D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1C55D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1C55D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1C55D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1C55D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3A612587" w14:textId="77777777" w:rsidR="002B7F86" w:rsidRPr="001C55D4" w:rsidRDefault="002B7F86" w:rsidP="001C55D4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0F8E4FBC" w14:textId="77777777" w:rsidR="001C55D4" w:rsidRDefault="002B7F86" w:rsidP="001C55D4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C55D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05A2E4BB" w14:textId="1EADE09B" w:rsidR="001C55D4" w:rsidRPr="001C55D4" w:rsidRDefault="001C55D4" w:rsidP="001C55D4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C55D4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As a skilled, creative and experienced Freelance Photographer, I have successfully managed to complete various photoshoots for a series of clients. Therefore, I believe that I am well-positioned to take up the project as your next Freelance Photographer. I would like to run my current set of work responsibilities by you:</w:t>
      </w:r>
    </w:p>
    <w:p w14:paraId="4EBC50A5" w14:textId="0B5AFD8A" w:rsidR="001C55D4" w:rsidRPr="001C55D4" w:rsidRDefault="001C55D4" w:rsidP="001C55D4">
      <w:pPr>
        <w:pStyle w:val="ListParagraph"/>
        <w:numPr>
          <w:ilvl w:val="0"/>
          <w:numId w:val="11"/>
        </w:numPr>
        <w:spacing w:line="276" w:lineRule="auto"/>
        <w:ind w:left="284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C55D4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Self-market</w:t>
      </w:r>
      <w:r w:rsidRPr="001C55D4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 xml:space="preserve"> my freelance profile on various portals.</w:t>
      </w:r>
    </w:p>
    <w:p w14:paraId="296EA9A0" w14:textId="77777777" w:rsidR="001C55D4" w:rsidRPr="001C55D4" w:rsidRDefault="001C55D4" w:rsidP="001C55D4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C55D4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Reach clients via social communication, business collaboration emails etc. attached with the portfolio.</w:t>
      </w:r>
    </w:p>
    <w:p w14:paraId="156E373E" w14:textId="77777777" w:rsidR="001C55D4" w:rsidRPr="001C55D4" w:rsidRDefault="001C55D4" w:rsidP="001C55D4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C55D4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Bid appropriately on available freelance photography projects.</w:t>
      </w:r>
    </w:p>
    <w:p w14:paraId="404A1061" w14:textId="77777777" w:rsidR="001C55D4" w:rsidRPr="001C55D4" w:rsidRDefault="001C55D4" w:rsidP="001C55D4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C55D4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Negotiate on project fees.</w:t>
      </w:r>
    </w:p>
    <w:p w14:paraId="74631E52" w14:textId="77777777" w:rsidR="001C55D4" w:rsidRPr="001C55D4" w:rsidRDefault="001C55D4" w:rsidP="001C55D4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C55D4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Travel to the assigned location with the required camera and equipment.</w:t>
      </w:r>
    </w:p>
    <w:p w14:paraId="198F1BC3" w14:textId="77777777" w:rsidR="001C55D4" w:rsidRPr="001C55D4" w:rsidRDefault="001C55D4" w:rsidP="001C55D4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C55D4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Complete the assigned photo shoot as per the prescribed deadline.</w:t>
      </w:r>
    </w:p>
    <w:p w14:paraId="2228D7F1" w14:textId="77777777" w:rsidR="001C55D4" w:rsidRPr="001C55D4" w:rsidRDefault="001C55D4" w:rsidP="001C55D4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C55D4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Process and send the invoice in a particular format to the client.</w:t>
      </w:r>
    </w:p>
    <w:p w14:paraId="13F0F2B3" w14:textId="77777777" w:rsidR="001C55D4" w:rsidRPr="001C55D4" w:rsidRDefault="001C55D4" w:rsidP="001C55D4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C55D4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Retain the previous clients.</w:t>
      </w:r>
    </w:p>
    <w:p w14:paraId="1D9B6EB5" w14:textId="77777777" w:rsidR="001C55D4" w:rsidRPr="001C55D4" w:rsidRDefault="001C55D4" w:rsidP="001C55D4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EF2D9A3" w14:textId="77777777" w:rsidR="001C55D4" w:rsidRPr="001C55D4" w:rsidRDefault="001C55D4" w:rsidP="001C55D4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C55D4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Managing all the facets of photography, I have acquired an excellent knowledge of setting up most favourable and trendy backdrops, unique props and lighting to provide top-notch quality of photoshoot. I am flexible to work in all kinds of settings and for extended working hours.</w:t>
      </w:r>
    </w:p>
    <w:p w14:paraId="759431C8" w14:textId="77777777" w:rsidR="001C55D4" w:rsidRPr="001C55D4" w:rsidRDefault="001C55D4" w:rsidP="001C55D4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146B154" w14:textId="77777777" w:rsidR="001C55D4" w:rsidRPr="001C55D4" w:rsidRDefault="001C55D4" w:rsidP="001C55D4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C55D4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My attached resume will share my qualifications and type of work I have handled previously. I would look forward to having a detailed conversation on your needs. Thank you for having a look at my job application.</w:t>
      </w:r>
    </w:p>
    <w:p w14:paraId="200DBE1B" w14:textId="77777777" w:rsidR="001C55D4" w:rsidRPr="001C55D4" w:rsidRDefault="001C55D4" w:rsidP="001C55D4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A42DC70" w14:textId="77777777" w:rsidR="001C55D4" w:rsidRPr="001C55D4" w:rsidRDefault="001C55D4" w:rsidP="001C55D4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C55D4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Best Regards,</w:t>
      </w:r>
    </w:p>
    <w:p w14:paraId="020F8B3C" w14:textId="77777777" w:rsidR="001C55D4" w:rsidRPr="001C55D4" w:rsidRDefault="001C55D4" w:rsidP="001C55D4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C55D4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[Your Name]</w:t>
      </w:r>
    </w:p>
    <w:p w14:paraId="295D2868" w14:textId="208C9BA6" w:rsidR="00DF38A7" w:rsidRDefault="00DF38A7" w:rsidP="00DF38A7">
      <w:pPr>
        <w:rPr>
          <w:lang w:val="en-US"/>
        </w:rPr>
      </w:pPr>
    </w:p>
    <w:p w14:paraId="4D3C05FF" w14:textId="12BEE78C" w:rsidR="001C55D4" w:rsidRDefault="001C55D4" w:rsidP="00DF38A7">
      <w:pPr>
        <w:rPr>
          <w:lang w:val="en-US"/>
        </w:rPr>
      </w:pPr>
    </w:p>
    <w:p w14:paraId="40C5AC84" w14:textId="7A7828CE" w:rsidR="001C55D4" w:rsidRDefault="001C55D4" w:rsidP="00DF38A7">
      <w:pPr>
        <w:rPr>
          <w:lang w:val="en-US"/>
        </w:rPr>
      </w:pPr>
    </w:p>
    <w:p w14:paraId="6EC25368" w14:textId="30069E44" w:rsidR="001C55D4" w:rsidRDefault="001C55D4" w:rsidP="00DF38A7">
      <w:pPr>
        <w:rPr>
          <w:lang w:val="en-US"/>
        </w:rPr>
      </w:pPr>
    </w:p>
    <w:p w14:paraId="08F25652" w14:textId="77777777" w:rsidR="001C55D4" w:rsidRPr="00DF38A7" w:rsidRDefault="001C55D4" w:rsidP="00DF38A7">
      <w:pPr>
        <w:rPr>
          <w:lang w:val="en-US"/>
        </w:rPr>
      </w:pPr>
    </w:p>
    <w:p w14:paraId="75E3ECAE" w14:textId="77777777" w:rsidR="00DF38A7" w:rsidRDefault="00BE1DBD" w:rsidP="00DF38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5E8234C5" wp14:editId="442F6559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FBCA51" w14:textId="77777777" w:rsidR="00632602" w:rsidRPr="00BE1DBD" w:rsidRDefault="00DF38A7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 w:rsidRPr="00BE1DBD">
        <w:rPr>
          <w:rFonts w:ascii="Arial" w:hAnsi="Arial" w:cs="Arial"/>
          <w:b/>
          <w:sz w:val="14"/>
          <w:szCs w:val="16"/>
        </w:rPr>
        <w:t>Usage Guidelines</w:t>
      </w:r>
    </w:p>
    <w:sectPr w:rsidR="00632602" w:rsidRPr="00BE1DBD" w:rsidSect="00715D03">
      <w:type w:val="continuous"/>
      <w:pgSz w:w="11906" w:h="16838"/>
      <w:pgMar w:top="357" w:right="2975" w:bottom="38" w:left="993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7384A" w14:textId="77777777" w:rsidR="00532D64" w:rsidRDefault="00532D64" w:rsidP="001E7709">
      <w:r>
        <w:separator/>
      </w:r>
    </w:p>
  </w:endnote>
  <w:endnote w:type="continuationSeparator" w:id="0">
    <w:p w14:paraId="372ED726" w14:textId="77777777" w:rsidR="00532D64" w:rsidRDefault="00532D64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97901" w14:textId="77777777" w:rsidR="00532D64" w:rsidRDefault="00532D64" w:rsidP="001E7709">
      <w:r>
        <w:separator/>
      </w:r>
    </w:p>
  </w:footnote>
  <w:footnote w:type="continuationSeparator" w:id="0">
    <w:p w14:paraId="2E3E2773" w14:textId="77777777" w:rsidR="00532D64" w:rsidRDefault="00532D64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9182D"/>
    <w:multiLevelType w:val="multilevel"/>
    <w:tmpl w:val="71121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60601E"/>
    <w:multiLevelType w:val="hybridMultilevel"/>
    <w:tmpl w:val="70F274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5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10"/>
  </w:num>
  <w:num w:numId="5">
    <w:abstractNumId w:val="6"/>
  </w:num>
  <w:num w:numId="6">
    <w:abstractNumId w:val="7"/>
  </w:num>
  <w:num w:numId="7">
    <w:abstractNumId w:val="9"/>
  </w:num>
  <w:num w:numId="8">
    <w:abstractNumId w:val="8"/>
  </w:num>
  <w:num w:numId="9">
    <w:abstractNumId w:val="5"/>
  </w:num>
  <w:num w:numId="10">
    <w:abstractNumId w:val="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A4AAA"/>
    <w:rsid w:val="001B6BA0"/>
    <w:rsid w:val="001C55D4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32D64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E343B"/>
    <w:rsid w:val="005F7C59"/>
    <w:rsid w:val="00603CC5"/>
    <w:rsid w:val="00612808"/>
    <w:rsid w:val="00632602"/>
    <w:rsid w:val="00673425"/>
    <w:rsid w:val="00673B97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BE1DBD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8A7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48F17804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unhideWhenUsed/>
    <w:rsid w:val="00DF38A7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F38A7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DF38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75276B-2ADA-4D4E-A2BD-DDFD3C656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8</Words>
  <Characters>1426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661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elance Photographer Cover Letter Sample</dc:title>
  <dc:subject>Create your Cover Letter using Free Freelance Photographer Cover Letter Sample Template</dc:subject>
  <dc:creator>Qwikresume.com</dc:creator>
  <dcterms:created xsi:type="dcterms:W3CDTF">2021-12-16T14:10:00Z</dcterms:created>
  <dcterms:modified xsi:type="dcterms:W3CDTF">2021-12-16T14:10:00Z</dcterms:modified>
  <cp:category>Art, Creative, &amp; Design</cp:category>
</cp:coreProperties>
</file>